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Thai</w:t>
      </w:r>
      <w:r>
        <w:t xml:space="preserve"> </w:t>
      </w:r>
      <w:r>
        <w:t xml:space="preserve">ศบ.ทก.</w:t>
      </w:r>
      <w:r>
        <w:t xml:space="preserve"> </w:t>
      </w:r>
      <w:r>
        <w:t xml:space="preserve">แถลงสถานการณ์ชายแดนไทย-กัมพูชา</w:t>
      </w:r>
      <w:r>
        <w:t xml:space="preserve"> </w:t>
      </w:r>
      <w:r>
        <w:t xml:space="preserve">8</w:t>
      </w:r>
      <w:r>
        <w:t xml:space="preserve"> </w:t>
      </w:r>
      <w:r>
        <w:t xml:space="preserve">ส.ค.</w:t>
      </w:r>
      <w:r>
        <w:t xml:space="preserve"> </w:t>
      </w:r>
      <w:r>
        <w:t xml:space="preserve">68</w:t>
      </w:r>
    </w:p>
    <w:p>
      <w:pPr>
        <w:pStyle w:val="Date"/>
      </w:pPr>
      <w:r>
        <w:t xml:space="preserve">วันศุกร์ที่</w:t>
      </w:r>
      <w:r>
        <w:t xml:space="preserve"> </w:t>
      </w:r>
      <w:r>
        <w:t xml:space="preserve">8</w:t>
      </w:r>
      <w:r>
        <w:t xml:space="preserve"> </w:t>
      </w:r>
      <w:r>
        <w:t xml:space="preserve">สิงหาคม</w:t>
      </w:r>
      <w:r>
        <w:t xml:space="preserve"> </w:t>
      </w:r>
      <w:r>
        <w:t xml:space="preserve">2568</w:t>
      </w:r>
      <w:r>
        <w:t xml:space="preserve"> </w:t>
      </w:r>
      <w:r>
        <w:t xml:space="preserve">เวลา</w:t>
      </w:r>
      <w:r>
        <w:t xml:space="preserve"> </w:t>
      </w:r>
      <w:r>
        <w:t xml:space="preserve">11.59</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กรม 2 560 8 นะครับ ในส่วนของความ มั่นคงครับ มีเรื่องที่จะนำ เรียนพี่น้อง ประชาชนเพื่อทราบดังนี้ โดยภาพรวม แล้วสถานการณ์ชายแดน นะครับที่ผ่านมาก็คือ เราได้ มีการค้นพบทาง ฝ่ายกัมพูชา ตื่นกำลังในพื้นที่ ที่สำคัญ นะครับ เพราะมีการเคลื่อนไหว ด้าน ยุทโธปกรณ์แล้วก็ ใน บางพื้นที่ ซึ่งทาง ฝ่ายไทยเอง ก็คงยังต้อง ตรวจตราแล้ว ติดตามอย่างใกล้ชิดครับ นอกเหนือจาก นั้นก็ยังมี การตรวจพบ การบินของ อากาศยานไร้คน ขับ หรือโดนในบางพื้น ที่ด้วยเช่นเดียว กันนะครับ ซึ่งการกระทำดังกล่าว เข้าข่าย ในเชิงย้อนยุค ซึ่ง ทาง ไปร้านเอง ก็ไม่ได้นิ่งนอนใจ ครับเลยไป ด้วยกันก็ได้ดำเนิน การตามมาตรการ ตอบสนอง แล้วก็ควบคุมสถานการณ์อย่างต่อเนื่อง ครับพร้อมเพิ่ม การเข้าตรวจ ตามแนวชายแดน อย่างต่อเนื่อง เช่นเดียวกัน ครับ ในพื้นที่โดยเฉพาะ ประเด็นสำคัญ นะครับที่ผมอยาก จะนำเรียนให้ ถามพี่ น้องประชาชน ได้ทราบใน วันนี้นะครับก็คือ ผล ของการประชุม ที่ DC หรือ คณะกรรมการ ชายแดนทั่ว ไทยกัมพูชาสมัย 3 อัน นะครับเมื่อวานนี้ที่ มาเลเซีย นะครับที่ประเทศ มาเลเซีย ซึ่งเราได้มีการลงนาม รวมทั้ง สองฝ่ายก็คือท่าน รัฐมนตรีช่วยว่าการ กระทรวงกลาโหมรักษาราชการแทน ว่าการกระทรวงกลาโหม นะครับ เป็นประธานของฝ่ายไทยร่วมกับทาง รับรองนายก รัฐมนตรีและรัฐมนตรีว่าการ กระทรวงกลาโหมของกัมพูชา ร่วมลงนาม กัน มีประเด็นหลักๆทั้งหมด 13 ข้อนะครับซึ่งถือว่า เป็น ข้อที่สำคัญ มากๆและมี ประโยชน์อย่างยิ่ง ต่อการแก้ไข ปัญหาการชายแดน ไทยกัมพูชาของ เราด้วยนะครับ ใน ข้อที่ 1 นะครับ ก็คือ ทั้งสองฝ่ายได้เห็นพร้อมที่จะ หยุดอีก ด้วย อาวุธทุกชนิด นะครับ ก็คือเรื่องของการวางกำลังในพื้นที่ โดย ไม่มีการ เคลื่อนกำลัง ที่ตั้ง นะครับนับตั้ง แต่เวลา 24:00 น หรือเที่ยงคืน ของวันที่ 28 กรกฎาคม 2 561 ครับกำลัง ที่ วางในพื้น ที่ตั้งแต่วัน ที่ 28 กรกฎาคมช่วง เที่ยงคืนครับอยู่ตรงไหน ก็จะอยู่ตรง นั้นนะครับ ไม่มี การเคลื่อนย้ายพี่น้องประชาชน มีคำถาม มากมายเลยสิว่า หลัง จาก 28 กรกฎาคมมีการ เคลื่อนไหวแล้ว ก็จะอยู่ตรง นั้นเปล่าอันนี้ไม่ ใช่นะครับ ปฏิบัติตามมติ ข้อตกลง ครับของวัน ที่ 28 กรกฎาคม เวลาเที่ยงคืนนับหน่วยอยู่ตรงไหน อยู่ตรงไหน ก็ต้องอยู่ตรง นั้นครับ ไม่มีการเพิ่มกำลัง ตลอดแนวชายแดน ไทยกัมพูชา คือไม่มีการ เสริมกำลังไม่ มีการเพิ่มเติม กำลังใจๆนะ ครับ ที่ผ่านมา ตั้งแต่ ประชุมวันที่ เราเจอจะหยุด ยิงครับ หรือละเว้นการ ดำเนินการ ใดๆ นะครับที่ นำไปสู่ ความตึงเครียด พี่อาจ จะเพิ่มขึ้นก็ แน่นอนครับน่าจะ ชี้แจง อธิบายในตัวมันเอง เรียบร้อยนะครับไม่มี ไม่มี การปั่นป่วน ไม่มีการใช้ สื่อสังคมออนไลน์ต่างๆ เพื่อเป็นการ แสดงออก เป็นข้อห้ามที่ทั้งสอง ตกลงร่วมกันแล้ว 25 ก็ คืองดเว้นการ ใช้กำลัง ทุกประเภท ต่อบุคคล พลเรือน และ เป้าหมาย ทางพลเรือนโดย เด็ดขาดอันนี้ ก็สำคัญครับว่า เกาะประเด็นสำคัญ หรือเป้าหมาย สำคัญของเรา นะครับที่ เราพูด มาเสมอก็คือประชาชน เราต้องพิทักษ์ปกป้อง ความปลอด ภัยของพี่น้ำ พี่น้องประชา ชนนะครับ สายการความขัดแย้งที่ ผ่านมา ไม่ได้เป็นสากล ระหว่าง ประชาชนไทยกับประชาชนกัมพูชานะครับ แล้วมาจาก เรื่องของประเด็นการ ต่างๆฉะนั้น พี่ น้องประชาชน จะต้องไม่เข้า มาเกี่ยวข้องในเรื่องนี้ ประชาชน จะต้องได้รับ ความปลอด ภัยนะครับ แล้วก็พิทักษ์ ปกป้องด้วย ประเด็นที่ 6 ก็คือ เรื่องของการปฏิ บัติตามกฎหมายระหว่างประเทศ ไอ้เรื่อง การปฏิบัติ ต่อทหาร ที่อยู่ในความ ควบคุมของฝ่ายตรงข้าม อันนี้ก็ คือเป็นไปตาม เงื่อนไขของ อนุสัญญาเจนีวา นะครับที่ทาง ไทยและ กัมพูชา นั้นเป็นภาคี ร่วมกันนะครับ ในกรณี ของเชลยศึกนั้น ประเทศที่ ได้ รับเลยสึกนั้น ไว้ในการควบ คุมจะต้องดู แลรักษาพยาบาลนะครับ ให้กับเขา รวมทั้ง จัดอาหารเครื่อง ดื่มแล้วก็ ในเรื่องของที่พัก เสื้อผ้า ต่างๆได้ ตามความเหมาะสม นะครับอันนี้ ขออนุญาต นะครับอันนี้เฉพาะ ในกรณี เฉลยศึกนะครับ ที่ 6 เพิ่มเติมอีกว่า ถ้าเผื่อเป็น พลเรือน ที่ได้รับบาดเจ็บ และทหาร ที่ไม่ได้ อยู่ในความควบคุม ของ อีกฝ่าย เข้ามารับการ รักษาพยาบาล นั้นไฟล์ที่ รับการรักษาเนี่ย มีสิทธิ์ในการพิจารณา ตามความพร้อมของ สถานพยาบาล เวชภัณฑ์ บุคลากรทางการแพทย์ จรรยาบรรณ ทางการแพทย์ เป็นรายกรณี นี้ก็ขอขีดเส้น คำว่า อาหารหรือคนละเดือนใดนะครับที่ไม่ได้อยู่ ใต้การควบ คุมของอีกฝ่ายเลยเนี่ย อันนี้ คือต้องดูเป็น รายกรณีกรณี ไปนะครับ ในเรื่องของการรักษา พยาบาล หรือการช่วยเหลือ ก็คือ เรื่องของการ ขัดกันด้วย อาวุธทุกชนิด นะครับไม่ว่า โดย เจตนาหรือ ไม่เจตนานะครับ ให้ทั้งสองฝ่าย และร่วมกัน หารือในระดับ พื้น ที่ ภายใต้กลไกทวิภาคี ที่มีอยู่โดยเร็วที่สุดนะครับ กลไก ไม่ว่าจะเป็น ABC หรือ มีช็อปออเดอร์คอมมิตตี อัตรา หรือแม้กระทั่งกลไก ระหว่างหน่วยการหน่วยใน พื้นที่นะครับ เตรียมทหารเรือ แก้ไข ปัญหานั้น ให้เร็วที่สุดครับ ก็คือเรื่องของการดำ รงการสื่อสารตามปกติ ปกติ ระหว่างภูมิภาค ทหารและหน่วย งานต่างๆนะ ครับตามแนวชายแดน ของ ทั้งสองฝ่าย ครับโดยกำหนด จัดการประชุมคณะ กรรมการชายแดน ส่วนภูมิภาค หรือ ABC regional Border committee นะครับ ภายใน 2 สัปดาห์ หลังจากการ ประชุมจีบี ซีเมื่อวานนี้ นะครับโดยหมุนเวียน เป็นเจ้าภาพ และก็ดำ รงช่องทางการ สื่อสารโดย ตรงอย่างสม่ำ เสมอในระดับ รัฐบาลและ การทหารสูงสุด ของทั้งสองประเทศครับ ในขั้นต้น นั้น rbc ก็ ได้เริ่มมีการ พูดคุยกัน แล้วนะครับ มีการเจรจา ในเรื่องของการ หาช่วงเวลา มาประชุม rbc canadian การรับผิดชอบ ของพื้นที่ ของหน่วย ในพื้นที่ครับ ไม่ว่าจะ เป็นภาค 2 /1 แล้วก็กองบัญชาการ ป้องกันชายแดน จันทบุรี และตราดนะครับคงต้องติดตามกันต่อไป ว่าในช่วงเวลา นั้นในแต่ละหน่วยทั้ง 3 หน่วย ประชุม กับทางฝ่ายกัมพูชาเมื่อใด เท่าที่ทราบ นะครับ ป้าก็คือในช่วงปลาย เดือนสิงหาคม นี้น่าจะ มีการจัดการประชุม เปล่าครับ เล่นต่อไป ก็คือในเรื่องของ การ งดเว้น การเผยแพร่ ข้อมูลแชทหรือ ข่าวปลอมนะครับ เพื่อลดความตึงเครียด ลดความ เชิงลบ ของสาธารณชน และส่งเสริม ภาพสภาพแวด ล้อมนะครับที่เลือกประโยชน์ การเจรจาอย่า งสันติ เรื่อง ที่สำคัญ ด้วยเช่นเดียวกัน นะครับว่า ยุบ Social Media หรือในเรื่องของกูไม่ได้เป็น ส่วนในการส่งเสริมให้ มี การเจรจาอย่าง สันติภาพใดๆ เลยนะครับ 9 ข้อหลักๆคือเป็นหลัก ของการ ปฏิบัติที่ผ่านมา ที่เรา บังคับ ใช้นะครับในส่วน ของข้อตก ลงของ tvc ใน ช่วงวันที่ 28 กรกฎาคมนะครับ และมีการเจรจา โดยวาจา แล้ว ทั้งสองฝ่ายนะครับซึ่ง หัวข้อหรือมาตรการ ในการเจรจาในวันนั้น ตอบถูกบรรจุอยู่ ในประเด็นของ ชีวิต ซึ่งมีการลง นามเป็นลายลักษณ์ อักษรของทั้งสอง ฝ่ายเรียบร้อยนะครับ อันนี้คือว่าเป็น สัญญากัน ในการดำเนินการ เหลืออีก ประมาณ 4 ข้อ รับ 4 ข้อ นี้จะเป็น ในเรื่องของ กลไกในการ ติดตามแล้ว ก็การขับเคลื่อน ในระดับภูมิภาค และระดับประเทศ ระดับภูมิภาคครับ ก็มีทั้งหมด 3 ข้อด้วยกัน คือใน เรื่องของข้อต่อ 20 นะครับเรื่องของ ทั้งสอง ฝ่ายเหนือดำรงความ มุ่งมั่นใน การปฏิบัติ ตามความเข้าใจ ร่วมกัน จากการประชุม พิเศษเมื่อ วันที่ 28 กรกฎาคม 2561 นะครับ รวมถึง การหยุดยิงและ การมีคณะ ผู้สังเกตการณ์ กลับ กับประเทศสมาชิกอาเซียน โดย มีมาเลเซีย นะครับเป็นผู้นำ เพื่อติดตาม ให้การหยุดยิง เกิดขึ้นในทาง ปฏิบัติครับ อันนี้ก็เป็นกลไกที่ เน้นย้ำนะครับ ให้ มีดีกว่าประเทศมาเลเซีย นะครับในฐานะ ประธาน อาเซียนในปีนี้นะครับ เป็น ผู้นำใน เรื่องของการขับ เคลื่อนตรงนี้ นะครับเน้นย้ำ กับไทยเสมอมาว่า เขาขอ ดำรงเฉพาะ บท บาทของผู้สังเกต การณ์โดยให้ การประชุม หารือต่างๆ เป็นการประชุม ในระดับทวีป ชาติไทยและกัมพูชา นะคะร่วมกัน ระยะห่าง ๆนะครับ เพื่อสังเกตการณ์ เรื่องของการเจรจา พูดคุยกัน นะครับก็คือ การมอบหมายให้ rbc ในแต่ละ พื้นที่ นั้นดำเนินการให้มีการ โดยมีคณะ ผู้สังเกตการณ์จากประเทศ สมาชิกอาเซียน นำโดยมาเลเซีย นะครับประสาน งานและสังเกตการณ์ โดยให้มีการ ประชุม rbc อย่างสม่ำ เสมอและราย งานต่อไปยัง gbc อันนี้ก็คือ เน้นย้ำ จะคลอดที่แล้ว นะครับเรื่อง ของบทบาท ของมาเลเซีย ในฐานะประธานอาเซียน ปีนี้ก็ จะเป็นผู้นำ ในเรื่องของ การ จากคณะผู้สังเกตการณ์ซึ่งเป็นผู้สังเกตการณ์ ประเทศอาเซียน 092 ก็คือเรื่องของการ จัดตั้งคณะ ผู้สังเกต ผู้สังเกตการณ์ชั่วคราวนะคะ หรือ internet of seventeen ioc ประกอบด้วย ผู้ช่วยทูตฝ่ายทหาร ของประเทศ อาเซียน นำ โดยผู้ช่วยทูต ฝ่ายทหารมาเลเซีย ของทั้งสองประเทศนะครับ แล้วก็เพื่อสันติ การ การหยุดยิงขอ งแต่ละฝ่ายอย่างสม่ำเสมอโดย ได้ รับเชิญไปสังเกต การณ์จาก ประเทศเจ้าภาพก่อน นะครับ ทั้งนี้การ ปฏิบัติจะไม่ ข้ามพรมแดนนะครับ เป็น การประสานงานและปรึกษา หารือกับ RB AC และ DC ของแต่ละประเทศ อย่างใกล้ชิด แนวทาง การปฏิบัติก็คือ ผู้ช่วยทูตฝ่ายทหาร มาเลเซีย อยู่ในประเทศ ไหนมีอำนาจ ในเรื่องของการ ประสานงาน ในประเทศไหน ก็จะอยู่ใน ประเทศนั้น นะครับแล้วก็จะ รวบรวมพุทธคุณ ทหาร ของประเทศอาเซียน นั้นเดินทางเข้า ไปสังเกตการณ์นะครับ โดย การ สังเกตการณ์นี้ จะต้องได้รับการ ยินยอมแล้วก็ ได้รับการประสานจาก กองกำลังทหาร หรือหน่วย งานที่รับผิด ชอบในพื้นที่ เสียก่อน นะครับประสานงาน พี่จะ เข้าไปสังเกตการณ์ก็จะ ดำเนิน การอย่างเป็นระยะ ระยะนะครับติด ตามอย่างต่อเนื่อง จนข้อ 13 ข้อสุดท้ายขอ งข้อตกลง ที่ว่าเนี่ยนะคะ ในเรื่องของ กลไกระดับประเทศ จะเห็นได้ว่า มีกลไก ในภูมิภาค แล้วนะครับ 3 ข้อ 10 ข้อ 11 ข้อ 12 ข้อ 13 นี้ ก็คือกลไกในรถ เอก ก็คือกำหนด ให้มีการจัด การประชุม jbc หรือ จะ No Border คอมมิตตีนะครับ คณะ กรรมการชายแดนทั่ว ไปไทยกัมพูชา นั้นครั้ง ถัดไปภายใน 1 เดือน นับจาก วันที่ 7 สิงหาคม 2568 นั้นเองครับทั้งนี้ หากสถานการณ์ปะทุขึ้นมาอีก หรือ ดูแล้วไม่ ปกติแล้ว เนี่ยสามารถเรียก ประชุม gbc สมัยวิสามัญ โดย ทันทีครับ อันนี้ก็เป็น ทั้งหมด 13 ประเด็น ที่อยากจะ นำ เรียนให้กับพี่ น้องประชาชน เพื่อสร้างความเข้า ใจนะครับว่าทั้ง หมด 13 คนเป็นถือว่า เป็นข้อที่สำคัญ มากๆใน เรื่องของนำไปสู่ การเจรจา ตก ลงแล้วก็นำไปสู่ สันติภาพ ความสงบในพื้นที่ครับ โดย ประเมินหลัก นะครับ ทางฝ่ายเรา ก็ได้มีการ ประเมินคร่าวๆ ว่า การประชุมที่ ผ่านมานั้นถือว่าเป็น เดานะ ผลสำเร็จ อย่างมากเลยทีเดียว นะครับนั้นก็เป็นประเด็นที่ทางฝ่ายไทยนั้นได้ยืนยัน เปลี่ยน จะผลักดัน ขับเคลื่อนมาโดยตลอด ลักษณะของ การประเมิน แล้วเนี่ย เราเห็นว่า เราได้ การ ยิงนะครับรอได้เจรจาและได้เห็นพ้องกันเลือดออกจะมี การดีๆอันนี้คือประชาชน จะได้ รับประโยชน์ ตรงนี้เต็มๆ การเจรจาหยุดยิง และมันจะสร้าง ความปลอดภัย สร้างความสันติสุข ให้จับปืนที่ ซึ่งแน่นอน ประชาชนใน พื้นที่นั้นเป็น ผู้ที่ได้รับผลกระทบ มากที่สุดและ ก็จะสามารถที่จะ กลับ ไปยัง ภูมิลำเนาแล้ว ก็ใช้ชีวิตได้ อย่างปกติ ต่อไปนะครับ ในภาพรวมเองก็คือ การประชุม jbc นี้ สามารถ แบ่งการประเมิน ออกเป็น 3 ระดับ คือ 3 คันได้ นะครับ ระดับ แรกก็คือในเรื่อง ของการหารือ ของฝ่ายเลขา กองเลข าของ 2 ถือว่า ประสบความสำเร็จ ในการเจรจา และได้บรรลุ ข้อตกลง ทุกๆข้อตามที่ ต้องการ นะครับ ก็คือในระดับของการ ประชุมเอง ตาม gbc เมื่อวานนี้ ประสบความ สำเร็จทั้งสองฝ่ายก็ ได้ ร่วมลงนามใน ข้อตกลง 13 ข้อดังกล่าว ส่วน ข้อที่ 3 เนี่ย อันนี้เป็นข้อ ที่เรายังต้อง ติด ตามดูกันต่อ ไปนั่นก็คือใน เรื่องของการปฏิบัติ ตามข้อตก ลงของทั้งสอง ฝ่ายซึ่งแน่นอน วิงวอนแล้วก็ ภาวนา ว่า ทางไปกัมพูชา แสดงความจริงใจใน การปฏิบัติตาม ข้อตกลง เหล่านี้ ซึ่งแน่นอน เราก็คงต้อง ติดตาม กันต่อไปนะครับ เป็นภาพรวมทั้งหมด นะครับ แล้วก็อยาก จะขอสรุป ส่งท้ายในส่วน ของด้านความ มั่นคงนิด นึงนะครับ ว่าจากการ ที่ได้ไปเยือน ประเทศมาเลเซีย เมื่อวานนี้ประธาน ของฝ่ายไทยก็ มีการไปพบ หา รือกับทางประธาน ของมาเลเซีย ก็คือท่านนายกรัฐมนตรี มาเลเซียนั้นเอง ก็ได้ รับการยืนยัน นะครับว่า บท บาทของมาเลเซีย แล้วก็ประเทศกลุ่ม สมาชิกอาเซียนนั้นก็ เห็น พ้องต้องกัน หมดเลยนะครับ ว่าบทบาท ของประเทศเหล่านี้ จะดำรงบทบาทเฉพาะ เป็น ผู้สังเกตการณ์นะครับ โดย กลไกการดำเนิน การในการ แก้ไขปัญหา ความขัดแย้งระหว่าง ไทยกัมพูชานี้ ยังคงให้ไทยและกัมพูชานั้น บ่ายสองฝ่ายเท่านั้น เป็นลักษณะของ ทวิภาคี เท่านั้นนะครับ บทบาทของ สหรัฐและจีน นั้นนะครับก็จะดำรง ผู้สังเกต การณ์เช่นเดียวกัน โดย พร้อมที่จะ ให้การสนับ สนุนให้แก่ทั้งสอง ฝ่ายก็คือไทยและกัมพูชา เพื่อการ เจรจาตาม ข้อตกลงหยุดยิงนั้น ประสบความ สำเร็จบรรลุตามเป้าหมายของ ทั้งสองฝ่าย นะครับรวมทั้ง ภาวนาว่าจะ เห็น การแก้ไข ปัญหาของความขัด แย้งนั้นได้อย่างยั่งยืน อันนี้ ก็เป็นประเด็น ที่เราได้ ข้อสรุปมาจาก การประชุมเมื่อ วานนี้และได้ มีการพบปะ ต่างๆ ที่เกี่ยวข้องด้วย นะครับ แล้วก็ในส่วนนี้ก็ขออนุญาต ส่ง ต่อให้ทางโฆษก ของฝ่าย การประเภทที่จะ ได้พูดถึง ในเรื่องของ รายละเอียดต่อไป ครับขอบคุณมาก ค่ะสวัสดีค่ะสำหรับ ประเด็น ด้านการต่าง ประเทศนะคะที่ จะเล่าให้พี่ น้องประชา ชนและพี่ น้องสื่อมวลชน ฟังในวันนี้นะคะ ประเด็น เดียว ที่มีความสำคัญยิ่ง ต่อการรักษา ผลประโยชน์ของ ไทย ประวัติประเทศมหานประเด็นของวันนี้ นะคะก็คือการ จัดการประชุม หารือออนไลน์ ของกระทรวง กระทรวงการต่างประเทศ เอกอัครราชทูต เอกอัครราชทูต ผู้แทนถาวรกงสุล ของไทยทั่วโลก ราคาเครื่อง บอกนะคะเรื่องสถานการณ์ ชายแดน ไทยกัมพูชา นะคะช่วง ค่ำวันนี้นะคะ สิงหาคมเวลา นาฬิกา ถึง 20 :30 น นะคะ ท่านมาริษเสงี่ยม พงษ์รัฐมนตรี ว่าการกระทรวง การต่างประเทศได้ เป็น ประธานการประ ชุมออนไลน์กับ เอกอัครราชทูต เอกอัครราชทูต ผู้แทนถาวรและ กงสุลใหญ่ของไทย ทั่วโลก นะคะเกี่ยวกับสถานการณ์ ไทยกัมพูชา โดยมี ท่าน เอกศิริอินทรธนูจิ ปลัดกระทรวงการต่างประ เทศและผู้บริหาร ของกระทรวงการต่างประ เทศทุกท่านนะคะเข้าร่วม เพียง การประชุม ครั้งนี้นะคะ มีวัตถุประสงค์หลัก สำคัญ มากก็คือ เพื่อให้ ท่านทูตกงสุล ใหญ่และข้าราชการ ของเราทั่วโลก นะคะ ได้รับทราบข้อ มูลสำคัญ เกี่ยวกับสถาน การณ์ชาย แดนไทยกัมพูชา เพื่อที่จะได้ นำ ไปชี้แจงทำ ความเข้าใจ เกี่ยวกับท่าที ไทยเพื่อรัก ษาผลประโยชน์ของไทย อย่าง เต็มที่ ประเทศขออภัย นะคะทุก กรอบและองค์ รวมถึง จุ๊บๆ ฝ่ายที่ ติดตามสถาน การณ์ของเรา อยู่ในต่าง ประเทศนะคะ และรวยให้ งานชี้แจง ของท่านผู้รู้ทั้งหลาย นะคะเป็นไป ในทิศ เดียวกัน อาการสำคัญ ยิ่งแน่นอน นะคะประการหนึ่ง ที่ท่านรัฐมนตรี ได้แจ้งที่ ประชุมออนไลน์ รับทราบก็คือผลการ ประชุม ของจีพีซีที่ เกิดขึ้นเมื่อวาน นี้ที่มาเลเซีย นะคะตามที่ท่าน ไปความมั่น คงพึ่ง ได้ชี้แจง เมื่อสักครู่ นี้นะคะและให้ ทุกท่านทราบ รายละเอียดที่เกี่ยว ข้องรายละเอียด สำคัญสำคัญนะคะซึ่ง จะมี ราย ละเอียดในขณะ นี้ที่อาจ จะมีความเข้า ใจที่คลาดเคลื่อน เล็กน้อยในพื้นที่ ราคา เกี่ยวกับเรื่อง ของทีม ผู้สังเกต การณ์ชั่วคราว นะคะที่ ท่านประสงค์เมื่อกี้ พูด ถึงนะคะเป็น infant keratin zertine นะคะไอโอที พื้น ที่นะคะ สังเกตการณ์การ ปฏิบัติตาม ข้อตกลง หยุดยิงของทั้งสอง ฝ่ายนะคะ ซึ่งทั้งสองฝ่าย ไม่เห็นชอบ ด้วย แล้วนะคะ จริงๆแล้ว ตั้งแต่ เมื่อการประชุม ของวันที่ 28 กรกฎาคม นะคะแต่เมื่อ วานนี้ก็ได้ เป็นที่เห็นชอบ นะคะเพราะว่า เป็นสิ่งที่สามารถ ปฏิบัติตามได้ เลยค่ะทำได้ เลยทันที นะคะ และมีความเหมาะ สมกับกรอบ ทวิภาคี ที่ประเทศ ไทยกำลังใช้ ในการแก้ไขปัญหา เก่งปัญหาล่ะ กำลัง เกิดขึ้นใน ขณะนี้ใน ขณะที่ทีมติดตาม ราย งานที่เรียก ว่า monitoring ทีมนะคะจะ ไม่ สามารถทำได้ ในทันที นะคะและอาจ จะเกี่ยวข้อง กับฝ่ายอื่น มา กกว่านะคะซึ่ง จะเป็น เรื่องของความ เหมาะสมและ ระยะเวลาที่ จะใช้ในการจัด ก็ขอย้ำ นะคะว่า ioc นะ integration สิ่ง ที่ทั้ง สองฝ่ายเห็นพ้อง ต้องกันนะคะ ในขณะนี้ นอก จากนี้นะคะในภาพรวม ท่านรัฐมนตรี ก็ได้ แจ้งท่านผู้รู้ทั้งหลาย ให้ทราบนะ คะเกี่ยวกับ การประชุม PC ว่ามีผลที่ น่าพอใจ นะคะ และเป็นไปตามท่าทีและ แนวทางที่ ไทยได้เยอะ มาโดยตลอด อันนี้มีความ สำคัญนะคะ ที่จะ สะท้อนให้ประชา คมโลกรับทราบ นอกจาก นี้นะคะท่าน ตี๋ได้ ชี้แจง และยืนยัน กับท่านทั้งหลาย นะคะให้สะท้อน จากมุมโลก ว่าในการ เจรจามา โดยตลอด และในการ เดิน หน้าต่อไปนะ คะไทยจะยึด ในข้อเท็จจริง กฎหมาย และหลักสากล และความจริง ใจและสุจริต ใจนะคะเพื่อให้ สถานการณ์ ดีขึ้น โดยเร็วและ ก็จะยังคง ต้อง รักษาอธิปไตย และยึดประโยชน์ ของชาติเป็นที่ตั้ง การตลาด นะคะ ก็ยังได้ ให้การบ้าน ulzzang หลายนะคะและท่านกงสุลใหญ่ ทั้งในภาพ และ ตามภารกิจ ของแต่ละ สำนักงาน ที่อาจจะ แตกต่างกัน ไปนะคะ ติดตามและประเมินระดับ ความเข้า ใจของนานา ประเทศ เกี่ยวกับสถาน การณ์ใน ขณะนี้และมุม มองต่อประเทศไทยด้วย สำหรับสถาน ทูตและผู้แทน ถาวรต่าง ๆก็ได้ รายงานเช่นกัน นะคะในที่ประชุมออนไลน์ เมื่อคืนนี้ เกี่ยวกับ ภารกิจ ของตนที่ กำลัง หารือ อย่างต่อเนื่อง ซึ่ง ที่ประชุม ก็ได้รับ การแรงงาน ดังนี้นะคะ จากกลุ่ม สำนักงาน ต่าง ทั่วไป ก็ได้ชี้แจง ข้อเท็จ จริงแก่ประเทศ เจ้าบ้าน และในเขต อาณานะคะได้เข้า ได้ ให้สัมภาษณ์ ได้ทำความ กับสื่อมวลชน ท้อง ถิ่นนะคะสำหรับ สำนักงาน ของประเทศไทย ที่เป็นคณะ ผู้แทนถาวรชีพ องค์การ ระหว่างประเทศ ทั่วโลกนะคะก็ได้ ชี้แจง ที่ประชุมทราบ ในเรื่องของการ ติด ตามความเคลื่อนไหว ความคืบ หน้าในองค์การ ระหว่างประเทศต่างๆค่ะในช่วงนี้ขอให้ ประชาชน คนไทยมั่นใจ นะคะว่าหน่วย งานชิง Thailand ทุกแห่ง กำลัง ทำงานอย่างเต็ม ที่และพร้อมเพียงเพื่อ สื่อสารกับประชาคมโลก โดยเฉพาะ ในจัง หวะสำคัญ นี้นะคะเพื่อเน้น ย้ำ จุดยืนของ ไทยที่ต้อง การแก้ไขปัญหา โดยสันติวิธีผ่าน กลไก ทวิภาคีและ ยังคงเดินหน้า ปฏิบัติการ ปฏิบัติตาม ขออภัยนะ ตามข้อตกลงหยุดยิง อย่า งเคร่ง ครัดนะคะจริง ใจและด้วย สุจริตใจ ค่ะสุดท้ายนี้ ขอย้ำ อีกครั้งนะ คะว่าสถาน การณ์ไทย กัมพูชาในขณะ นี้เป็นเรื่อง ระหว่างรัฐบาล ของทั้งสอง อายนะ คะไม่ใช่ เรื่องระหว่างประชา ชนของทั้งสองฝ่าย ซึ่งจาก ผลการประชุม vtc ที่ ผ่านไป น่าจะ สะท้อนความตั้ง ใจนะคะ ของทั้งสอง ในการ แก้ไขปัญหาด้วย สันติวิธี นะคะขอให้ เป็นแบบนั้น จริงๆนะคะ อยาก จะขอเชิญชวน พี่น้องประชา ชนด้วยเช่น กันนะคะ ได้ให้ร่วมกันรักษา บรรยากาศที่ดี นะคะเพื่อน ๆต่อกันแก้ ไขปัญหา ระหว่าง 2 ประเทศและ ให้พี่น้อง ประชาชนของเราได้ กบาลโดยเร็วนะ คะพี่น้องประชาชน ที่อยู่ที่พื้น ที่ชายแดนไทย กัมพูชานะคะเพื่อให้ชีวิต ให้ กลับมาใช้ชีวิต ตามปกติค่ะ ขอบคุณมากค่ะ กับของพี่ ครับผม ที่ ทางฝ่ายสปกได้ พูด คุยหารือกัน ในวันนี้นะ ครับถือว่าเป็น ประเด็นที่สำคัญ อย่างที่ผม กล่าวไปแล้วก็คือ สำคัญของ การทำงานใน ครั้งนี้ก็ คือพี่น้องประชา ชน ความทุกข์ความยาก พี่น้องประชาชน ที่ได้รับผล กระทบจากสถานการณ์ชายแดนนี้ ส่งผลให้ เปิด ความ ยากลำบากในเรื่อง ไม่ว่าจะเรื่อง ของชีวิต และทรัพย์สิน นะครับซึ่งวัน วันนี้ คุยกัน แล้วก็อย่างที่เป็น ที่ทราบกัน ดีอยู่แล้ว นะครับคือคณะ รัฐมนตรีอนุมัติ ในเรื่องของการช่วยเหลือ เงิน ทุนการช่วยเหลือ เยียวยาให้กับ พี่น้องประชาชน รวมทั้งเจ้าหน้า ที่บ้านเมืองเจ้าที่ ความมั่นคงต่างๆ ในพื้นที่นะครับ ก็วัน นี้ทางคุณ ศศิกานต์วัฒนจันทร์ นะครับรองโฆษกประจำสำนักนายกรัฐมนตรี ได้มาขยาย รายละเอียดเพิ่มเติม นะครับ จากการพูดคุยใน สปปในวันนี้ในการ ช่วยเหลือ บรรเทา ความเดือดร้อนให้ แก่พี่น้องประชา ชนในพื้นที่ครับ สวัสดี ค่ะพี่น้องสื่อมวลชน และสวัสดี พี่น้อง ประชาชนที่กำลัง รับชมอยู่ ทุกแผ่น 2 ทางบ้าน นะคะ การ พัฒนาการค่ะ รองโฆษกประจำสำนักนายก รัฐมนตรีค่ะวันนี้มี 56 ประเด็นสำคัญเกี่ยวกับ การดำเนิน การของรัฐบาล เกี่ยวเนื่องกับ สถานการณ์ชายแดน ไทยกัมพูชาในครั้งนี้ค่ะ supports วันนี้นะคะ ได้ประกาศแต่งตั้ง ลัดดาวงศ์ผู้ ดีให้ปฏิบัติ หน้าที่ในตำแหน่ง โฆษก จิตอาสาประจำศูนย์ บริหารสถาน การณ์ชายแดนไทย บูชา ค่ะโดยจะ มีภารกิจหลัก ในการสนับสนุน การสื่อสารข้อมูล เป็น ความจริง ให้กับประชาชน ทางออนไลน์ นะคะซึ่ง จะให้เป็นประหยัดทัวร์ รวดเร็ว และสร้างความเข้า ใจในสถานการณ์ โดยปราศจากนิ้วค่ะ ทั้ง นี้นะคะรัฐบาล ต้องขอขอบคุณ พี่น้องประชา ชนทุกท่านใน พื้นที่ชายแดน ไทยกัมพูชา อีกครั้งสำหรับความ ความเสียสละ อย่างสูงสุดใน ช่วงเวลานี้ค่ะ ภารกิจสำคัญที่ สุดของรัฐบาล ในขณะนี้นะ คะก็คือการ ดูแลความปลอด ไทยและการ พาทุก ท่านกลับบ้านอย่างปลอด ภัยในพื้น ที่ได้รับการยืนยันแล้วว่า ปลอดภัย 100% ค่ะ โดยขณะนี้ นะคะเจ้าหน้าที่จาก กระทรวงมหาดไทย กว่า 20 ลูก 2600 ท่าน ยังคงปฏิบัติ หน้าที่ในพื้น ที่อย่างเต็มที่ค่ะ โดยล่าสุด นะคะในพื้นที่ มีการประกาศเขต ให้ความช่วยเหลือ ฉุกเฉินรวม 7 จังหวัดค่ะ มี 0 สิ่งชั่วคราว 350 3 แห่งใน 4 จังหวัด ซึ่ง 0 จบข่าวนะคะ ก็มีจำ นวนลดลงอย่าง ต่อเนื่องค่ะ อย่างไรก็ ตามนะคะ ในขณะนี้ก็ยัง มีจรวด bm21 ที่ยังไม่ได้เก็บ หลงเหลืออยู่ ในพื้นที่ ค่ะซึ่งใส่ หลงเหลืออยู่ในพื้นที่ค่ะซึ่งฝ่ายความมั่นคง ก็กำลังเร่ง ดำเนินการเก็บ กู ้เพื่อให้พื้น ที่มีความปลอด ภัยสำหรับพี่น้อง ประชาชน ในการเตรียม กลับบ้านค่ะ ทางนี้นะคะ ก็ได้เร่งสำรวจ ความเสียหายที่เกิดขึ้น โดย บางพื้นที่ ในพื้น ที่ที่ยัง ไม่สามารถเข้า สำรวจได้ เนื่องจาก สถานการณ์ยังไม่ปลอดภัย ก็ จะมีการ เร่งดำเนิน การให้เร็ว ที่สุดค่ะ โดยในขณะนี้ ค่ะกระทรวงมหาดไทยก็ได้ เร่งดำเนินการ อย่างเร่งด่วน เพื่อเยียวยา ในทุกมิติ ค่ะไม่ว่าจะเป็น ในเรื่องของ การฟื้นฟูชีวิต ทรัพย์สิน เสียหายต่าง ๆที่เกิดขึ้นค่ะ เล่น ต่อไปค่ะ ในประเด็นเรื่อง การพาพี่ น้องประชา ชนที่ได้รับ ผลกระทบกลับบ้านนะคะ ขณะ นี้ทางกระทรวงมหาดไทย ได้เป็น หน่วยงานหลักใน การประสานกับ หน่วย ทหารในพื้น ที่เพื่อร่วม กันพิจารณา นะคะว่า พื้นที่ใดที่ มี ความปลอดภัยเพียง พอสำหรับการให้ ประชาชนทยอยเดิน ทางกลับภูมิลำเนา ได้แล้วก็ จะให้พิจารณา ได้ เลยค่ะหากมี การยืนยัน ว่ามีความปลอด ภัยอย่างแท้จริงค่ะภายใต้กระโปรง ควบ คุมที่เป็น ระเบียบเรียบร้อย เพื่อความปลอด ภัยสูงสุดของ พี่น้องประชาชนค่ะ และ ขอย้ำนะคะว่า เป้าหมาย ที่สำคัญ ที่สุดของเรา ในขณะนี้ คือการพาพี่ น้องประชาชนกลับบ้าน อย่างเหมาะ สมอย่างมั่น ใจและปลอดภัย ที่สุดค่ะดีนะคะ เป็น ช่วงเวลาของ การรวมไทย ใจเป็นหนึ่งที่ เราคน ไทยทุกคนค่ะ จะรวมใจกันเพื่อ เอาผ่านช่วง เวลานี้ไปได้ อย่างดีที่สุด ค่ะขอบคุณค่ะ กลับออฟฟิศครับ ต่อไป ก็จะ ขออนุญาตแปลเป็นภาษา อังกฤษในเรื่องของ แสลงข่าว วิธีดำเนิน การไปแล้วนะครับ ตี๋หรือเปล่า Thailand occasion orchestration along The Canal stenosis spatial awareness โลเคชั่น เปิด มนตรี restricted receptionist and welding hibiscus d g d c a appointment Free Fire Video Thai viet Free Fire wasted mention astrid รายชื่อ ตา senegal noblesse novozymes Thailand Cambodia โป๊สวย organizations honestly agreeableness sexy privatization อาริกาโตะ ถึงซอย descendants of the sun underrated ยิงทราย orasis statistical mechanics omix ไอ้ นี่ orchestration hakuna matata minimal w o r d c k B G b c มีจริง compass Cannabis sativa refrain from selling food stylist descendants of the sun kinesis citation Miss selfridge infected bedsore Malaysia determination of deceased scientist บาเยิร์น เล่นไปมาเลเซีย astrology BC โทรฟรี substance of subordinate clauses สพม 11 ระบายสี มะลิ sentences of despite Of invitation from stable and diseases CDC ออพติมัส freeporn Shenzhen shannon diversity benadryl message Android ciaz mechanism avicii levels ashes utilization realist สบายดีจ้า noblesse bonuses vrcom7 Good Service Free Fire tmbasset tmmsociety thesaurus ประดิษฐ์ของใช้ assisi rz machanical Z4 be successful บริษัท บีลีฟ instead of expressions orientation organisation of recurrent ischemic heart disease Yesterday celestica Thailand Malaysia Thailand and Cambodia of relation ดัด investigation BB acerbis Only and they like to see Cambodia attractions ozonolysis cheapest flights absorbance of discussion extravasation คือ 1050 OC cinta luar biasa อ้วน enschede So I am going assist ออนไลน์ นี้สิงห์ westland GS yuasa Cambodia equation from เทียน iridium Shenzhen จะ นอนกับใคร undulation สวยจัง erik erikson Fuji Ascending orbital Team of integration accountant be Able To communicate chadwick understanding of Thailand minuscule organizational and Accident SCB Excuse me to school situation attractions Chivas Anti terrorism in Thailand and Cambodia information obtained from Now celestica พิกัด like in argentina theorem of Calculus conservative agreeableness today aspinal something that can be capitis anticipation of the horde deception and With Me liam neeson cupid Thailand and Cambodia infertility sulfuric เอา คำ I not Only statistical calculations texts เช็คแอร์ this เฟสบุ๊ค Honda facility and includes เอาซอง OPPO responsible kamihata ichika LPG survivalist Update fundoplication ควรกับคะแนนเต็ม Accident inflammation and organizations เข้าอิสลาม indication kekkai sensen ss3 จะใช้ กี่โปรแกรม chaiyaphum Thailand I working Heineken conceptual Design commitment agree ชื่อ stylist This Is an existing assistance in the flesh my friend บาเยิร์น Between asianporn Just killed Black The commitment to excellence สิงห์ angelfish cypress illusion นอน ลงซิติน lecithin Thank you very much for your organisation Thank You Thank You Assassin’s Creed ตี situation al good rachel Starr coelophysis emphasis angelfish honest ปลุก honest DTAC online สวัสดีค่ะ dortmund I’m ศศิกานต์ จันทร์ catalyst Supersport ดรปนัดดา วงศ์ผู้ดี จอย The occasion of historical วิธีการวิ่ง acquitted ชีวิต ISIS วัน One scan In This Life appreciation to see sustainable ตัว baskets เอา อีก executable Resident assess Confirm To Be Complete adrenal insufficiency incheon to see you working Principle บาเยิร์น ไอซ์อภิษฎา savan Resorts Three hundred temples in the importance Continue to describe conditional kinesis Agera converting to locate installed please vehicle Before The Hotel mildred Insulation exponential equation บีนดีเซล Access continuously charitable affected by the situation alfred ซอย 1 adorable Home Now influences on the Ground avodart infinitive sacict เสาร์ และ BK Now Google assis tance difficult for Thai People to come to get A Time For Us chomphon ทั้งหมด นี้นะครับ ก็เป็นการแถลงข่าวของ ศูนย์เฉพาะกิจ สถานการณ์ชายแดน ไทยกัมพูชา นะครับประจำวันที่ 8 สิงหา คม 2568 นะครับ ก็อย่าลืมนะครับ อยากจะฝาก ทุกๆท่าน ติดตาม ความเคลื่อนไหว อัพเดทตลอดเวลา นะครับจะได้ทำ Facebook ของเรานะครับ ชื่อ ศูนย์เฉพาะกิจ ชายแดนไทยกัมพูชา ทีม Thailand รวมไทยใจเป็นหนึ่ง วันนี้ก็ พบกันใหม่ อีกครั้งนะครับสำหรับนี้ขอบคุณมากครับ จัดการ พลังจากทำเนียบรัฐบาล และกปปส</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Thai ศบ.ทก. แถลงสถานการณ์ชายแดนไทย-กัมพูชา 8 ส.ค. 68</dc:title>
  <dc:creator/>
  <cp:keywords/>
  <dcterms:created xsi:type="dcterms:W3CDTF">2025-08-08T06:23:40Z</dcterms:created>
  <dcterms:modified xsi:type="dcterms:W3CDTF">2025-08-08T06: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8 สิงหาคม 2568 เวลา 11.59 น.</vt:lpwstr>
  </property>
  <property fmtid="{D5CDD505-2E9C-101B-9397-08002B2CF9AE}" pid="3" name="subtitle">
    <vt:lpwstr/>
  </property>
</Properties>
</file>